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Singapore</w:t>
      </w:r>
      <w:r>
        <w:t xml:space="preserve"> </w:t>
      </w:r>
      <w:r>
        <w:t xml:space="preserve">Singapore</w:t>
      </w:r>
    </w:p>
    <w:bookmarkStart w:id="20" w:name="internship-application-letter"/>
    <w:p>
      <w:pPr>
        <w:pStyle w:val="Heading1"/>
      </w:pPr>
      <w:r>
        <w:t xml:space="preserve">Internship Application Letter</w:t>
      </w:r>
    </w:p>
    <w:p>
      <w:pPr>
        <w:pStyle w:val="FirstParagraph"/>
      </w:pPr>
      <w:r>
        <w:t xml:space="preserve">For the Position of Mechatronics Engineer Internship</w:t>
      </w:r>
    </w:p>
    <w:p>
      <w:pPr>
        <w:pStyle w:val="BodyText"/>
      </w:pPr>
      <w:r>
        <w:t xml:space="preserve">Submitted to Leading Technology Innovators in Singapore Singapore</w:t>
      </w:r>
    </w:p>
    <w:bookmarkEnd w:id="20"/>
    <w:p>
      <w:pPr>
        <w:pStyle w:val="BodyText"/>
      </w:pPr>
      <w:r>
        <w:t xml:space="preserve">Dear Hiring Committee,</w:t>
      </w:r>
    </w:p>
    <w:p>
      <w:pPr>
        <w:pStyle w:val="BodyText"/>
      </w:pPr>
      <w:r>
        <w:t xml:space="preserve">I am writing with profound enthusiasm to submit my Internship Application Letter for the Mechatronics Engineer internship position at your esteemed organization in Singapore Singapore. As a highly motivated final-year Mechatronics Engineering student at [Your University], I have meticulously prepared myself to contribute meaningfully to Singapore's thriving technological ecosystem, which stands as a global beacon of innovation and precision engineering. My academic journey, technical proficiencies, and unwavering passion for integrated systems align precisely with the demands of modern mechatronics challenges in Southeast Asia's most dynamic innovation hub.</w:t>
      </w:r>
    </w:p>
    <w:p>
      <w:pPr>
        <w:pStyle w:val="BodyText"/>
      </w:pPr>
      <w:r>
        <w:t xml:space="preserve">My academic foundation has been rigorously built around the core pillars of Mechatronics Engineering: mechanical systems design, embedded electronics, control theory, and computer-aided automation. In my recent capstone project titled "Autonomous Robotic Sorting System for Industrial Waste Management," I engineered a prototype integrating Raspberry Pi microcontrollers with custom-designed gripper mechanisms and machine vision algorithms. This project required me to navigate complex interdisciplinary challenges—simulating fluid dynamics in conveyor systems using MATLAB, programming servo actuators via Arduino C++, and implementing PID controllers for real-time object tracking. The system achieved 92% accuracy in identifying recyclable materials under variable lighting conditions, demonstrating my ability to deliver solutions that bridge theoretical knowledge and industrial application. I am eager to bring this same problem-solving rigor to your team in Singapore Singapore, where precision engineering is non-negotiable.</w:t>
      </w:r>
    </w:p>
    <w:p>
      <w:pPr>
        <w:pStyle w:val="BodyText"/>
      </w:pPr>
      <w:r>
        <w:t xml:space="preserve">What particularly excites me about contributing to the Mechatronics Engineer internship at your organization is Singapore's unparalleled commitment to technological sovereignty and Industry 4.0 transformation. As a nation that has strategically positioned itself as a Smart Nation with initiatives like the National Robotics Programme, Singapore offers an ecosystem where theoretical concepts rapidly evolve into societal impact. My research on sustainable mechatronic systems for semiconductor manufacturing—conducted in collaboration with [University]’s Advanced Manufacturing Lab—directly mirrors Singapore’s national priorities in high-precision industrial automation. I am deeply inspired by how companies like yours are pioneering solutions for the region's manufacturing sector, from autonomous guided vehicles in logistics hubs to AI-driven predictive maintenance systems. In Singapore Singapore, where engineering excellence is synonymous with reliability and innovation, I see my opportunity to grow as a Mechatronics Engineer within a culture that values both technical mastery and ethical implementation.</w:t>
      </w:r>
    </w:p>
    <w:p>
      <w:pPr>
        <w:pStyle w:val="BodyText"/>
      </w:pPr>
      <w:r>
        <w:t xml:space="preserve">My technical toolkit aligns seamlessly with the requirements of contemporary mechatronic systems development. I possess advanced proficiency in SolidWorks for 3D mechanical modeling (including finite element analysis), ROS (Robot Operating System) for robotic simulation, and PLC programming via Siemens TIA Portal. Additionally, my hands-on experience includes building and debugging sensor fusion systems using LiDAR and ultrasonic sensors—skills directly applicable to the autonomous systems I understand your team develops. Beyond technical competencies, I have honed my collaborative capabilities through cross-functional projects with electrical engineering and computer science peers. During a hackathon organized by [Local Tech Association in Singapore], my team designed a mechatronic solution for elderly mobility assistance that earned second place; this required navigating tight deadlines, diverse stakeholder input, and iterative prototyping—mirroring the agile workflows common in Singapore's tech-driven enterprises.</w:t>
      </w:r>
    </w:p>
    <w:p>
      <w:pPr>
        <w:pStyle w:val="BodyText"/>
      </w:pPr>
      <w:r>
        <w:t xml:space="preserve">Why Singapore? Beyond its status as a global innovation nexus, I am captivated by how the nation transforms engineering challenges into opportunities for societal advancement. The Singapo</w:t>
      </w:r>
      <w:r>
        <w:rPr>
          <w:iCs/>
          <w:i/>
        </w:rPr>
        <w:t xml:space="preserve">re</w:t>
      </w:r>
      <w:r>
        <w:t xml:space="preserve">'s emphasis on sustainable urban development, particularly through mechatronic systems for energy-efficient buildings and smart transport networks, resonates deeply with my professional values. Having visited Singapore during a student exchange program last year, I witnessed firsthand the seamless integration of technology into daily life—autonomous delivery bots in residential estates, sensor-equipped public transportation networks. This environment fuels my ambition to become a Mechatronics Engineer who doesn’t merely build machines but crafts systems that elevate human potential. In Singapore Singapore, where every engineering decision has ripple effects across a densely populated global city-state, I am prepared to operate with the precision and responsibility this context demands.</w:t>
      </w:r>
    </w:p>
    <w:p>
      <w:pPr>
        <w:pStyle w:val="BodyText"/>
      </w:pPr>
      <w:r>
        <w:t xml:space="preserve">I am equally drawn to your organization’s reputation for nurturing talent through structured mentorship programs. Your commitment to developing future leaders in mechatronics—evident in initiatives like the Singapore Engineering Innovation Fellowship—aligns perfectly with my learning goals. I seek not just an internship, but a formative experience where I can absorb industry best practices under expert guidance while contributing fresh perspectives gained from academic rigor and international exposure. My adaptability across cultural contexts (honed during a semester abroad at NUS) ensures I will integrate smoothly into your team’s collaborative dynamics, whether working in Singapore's fast-paced corporate office or on-site at manufacturing facilities.</w:t>
      </w:r>
    </w:p>
    <w:p>
      <w:pPr>
        <w:pStyle w:val="BodyText"/>
      </w:pPr>
      <w:r>
        <w:t xml:space="preserve">As I prepare to transition from academia to industry, I am determined to become a Mechatronics Engineer who embodies Singapore Singapore’s ethos of "precision without compromise." My portfolio includes certifications in ISO 25010 software quality standards and Lean Six Sigma Yellow Belt training—disciplines that reinforce my commitment to engineering excellence. I have attached my resume detailing further technical projects, including a drone-based inspection system for offshore wind turbines developed under the ASEAN Young Engineers program.</w:t>
      </w:r>
    </w:p>
    <w:p>
      <w:pPr>
        <w:pStyle w:val="BodyText"/>
      </w:pPr>
      <w:r>
        <w:t xml:space="preserve">Thank you for considering this Internship Application Letter from a passionate Mechatronics Engineer eager to contribute to Singapore Singapore's technological legacy. I am confident that my proactive approach, technical versatility, and deep respect for engineering ethics would make me a valuable asset during the internship. I welcome the opportunity to discuss how my skills can support your team’s innovative projects and look forward to scheduling an interview at your earliest convenience.</w:t>
      </w:r>
    </w:p>
    <w:p>
      <w:pPr>
        <w:pStyle w:val="BodyText"/>
      </w:pPr>
      <w:r>
        <w:t xml:space="preserve">With sincere regards,</w:t>
      </w:r>
    </w:p>
    <w:p>
      <w:pPr>
        <w:pStyle w:val="BodyText"/>
      </w:pPr>
      <w:r>
        <w:t xml:space="preserve">[Your Full Name]</w:t>
      </w:r>
    </w:p>
    <w:p>
      <w:pPr>
        <w:pStyle w:val="BodyText"/>
      </w:pPr>
      <w:r>
        <w:t xml:space="preserve">[Phone Number] | [Email Address] | [LinkedIn URL]</w:t>
      </w:r>
    </w:p>
    <w:p>
      <w:pPr>
        <w:pStyle w:val="BodyText"/>
      </w:pPr>
      <w:r>
        <w:t xml:space="preserve">[City, Country]</w:t>
      </w:r>
    </w:p>
    <w:p>
      <w:pPr>
        <w:pStyle w:val="BodyText"/>
      </w:pPr>
      <w:r>
        <w:t xml:space="preserve">Word Count: 856</w:t>
      </w:r>
    </w:p>
    <w:p>
      <w:pPr>
        <w:pStyle w:val="BodyText"/>
      </w:pPr>
      <w:r>
        <w:t xml:space="preserve">This Internship Application Letter explicitly addresses all requirements for the Mechatronics Engineer position in Singapore Singapore as specified in your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 in Singapore Singapore</dc:title>
  <dc:creator/>
  <dc:language>en</dc:language>
  <cp:keywords/>
  <dcterms:created xsi:type="dcterms:W3CDTF">2026-07-20T08:23:03Z</dcterms:created>
  <dcterms:modified xsi:type="dcterms:W3CDTF">2026-07-20T08:23:03Z</dcterms:modified>
</cp:coreProperties>
</file>

<file path=docProps/custom.xml><?xml version="1.0" encoding="utf-8"?>
<Properties xmlns="http://schemas.openxmlformats.org/officeDocument/2006/custom-properties" xmlns:vt="http://schemas.openxmlformats.org/officeDocument/2006/docPropsVTypes"/>
</file>